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Position</w:t>
      </w:r>
    </w:p>
    <w:bookmarkStart w:id="22" w:name="X7bb86345256055bb76ef09a1b78623c93d8899d"/>
    <w:p>
      <w:pPr>
        <w:pStyle w:val="Heading1"/>
      </w:pPr>
      <w:r>
        <w:t xml:space="preserve">Internship Application Letter for Film Directo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Qazaq Film Studio</w:t>
      </w:r>
      <w:r>
        <w:br/>
      </w:r>
      <w:r>
        <w:t xml:space="preserve">Almaty, Kazakhstan</w:t>
      </w:r>
    </w:p>
    <w:bookmarkStart w:id="21" w:name="X3de8b76be299947af3e723cc4269eeb72e65c09"/>
    <w:p>
      <w:pPr>
        <w:pStyle w:val="Heading2"/>
      </w:pPr>
      <w:r>
        <w:t xml:space="preserve">Subject: Internship Application Letter for Film Director Development Program</w:t>
      </w:r>
    </w:p>
    <w:p>
      <w:pPr>
        <w:pStyle w:val="FirstParagraph"/>
      </w:pPr>
      <w:r>
        <w:t xml:space="preserve">Dear Hiring Manager,</w:t>
      </w:r>
    </w:p>
    <w:p>
      <w:pPr>
        <w:pStyle w:val="BodyText"/>
      </w:pPr>
      <w:r>
        <w:t xml:space="preserve">As a dedicated emerging filmmaker with profound respect for Kazakhstan's cinematic heritage and its vibrant contemporary scene in Almaty, I am writing to express my enthusiastic interest in the Film Director Internship position at Qazaq Film Studio. This Internship Application Letter represents not merely a professional opportunity, but a deeply personal commitment to contributing to the artistic renaissance unfolding across Kazakhstan Almaty. Having followed the industry's evolution with fervent admiration—from the pioneering works of Kairat Abdrakhmanov to the innovative narratives emerging at festivals like</w:t>
      </w:r>
      <w:r>
        <w:t xml:space="preserve"> </w:t>
      </w:r>
      <w:r>
        <w:rPr>
          <w:iCs/>
          <w:i/>
        </w:rPr>
        <w:t xml:space="preserve">KinoFestival Almaty</w:t>
      </w:r>
      <w:r>
        <w:t xml:space="preserve">—I am poised to bring fresh perspective and tireless dedication to your esteemed studio.</w:t>
      </w:r>
    </w:p>
    <w:p>
      <w:pPr>
        <w:pStyle w:val="BodyText"/>
      </w:pPr>
      <w:r>
        <w:t xml:space="preserve">My academic foundation in Film Studies at [Your University Name] included specialized coursework in narrative structure, visual storytelling, and cultural representation. However, it was my immersive semester-long project on</w:t>
      </w:r>
      <w:r>
        <w:t xml:space="preserve"> </w:t>
      </w:r>
      <w:r>
        <w:rPr>
          <w:iCs/>
          <w:i/>
        </w:rPr>
        <w:t xml:space="preserve">"Nomadic Narratives in Modern Kazakh Cinema"</w:t>
      </w:r>
      <w:r>
        <w:t xml:space="preserve"> </w:t>
      </w:r>
      <w:r>
        <w:t xml:space="preserve">that solidified my professional trajectory. I spent three months conducting field research across Kazakhstan Almaty’s film community, documenting how directors like Adilkhan Yerzhanov weave traditional storytelling motifs with contemporary social commentary. This experience culminated in a short film,</w:t>
      </w:r>
      <w:r>
        <w:t xml:space="preserve"> </w:t>
      </w:r>
      <w:r>
        <w:rPr>
          <w:iCs/>
          <w:i/>
        </w:rPr>
        <w:t xml:space="preserve">"The Silk Road Echo,"</w:t>
      </w:r>
      <w:r>
        <w:t xml:space="preserve"> </w:t>
      </w:r>
      <w:r>
        <w:t xml:space="preserve">screened at the 2023 International Film Festival Almaty—a moment that crystallized my aspiration to become a Film Director who authentically represents Kazakhstan's cultural duality on global platforms.</w:t>
      </w:r>
    </w:p>
    <w:p>
      <w:pPr>
        <w:pStyle w:val="BodyText"/>
      </w:pPr>
      <w:r>
        <w:t xml:space="preserve">What distinguishes my approach is my hands-on understanding of Kazakh filmmaking contexts. While interning with</w:t>
      </w:r>
      <w:r>
        <w:t xml:space="preserve"> </w:t>
      </w:r>
      <w:r>
        <w:rPr>
          <w:iCs/>
          <w:i/>
        </w:rPr>
        <w:t xml:space="preserve">Almaty Independent Films</w:t>
      </w:r>
      <w:r>
        <w:t xml:space="preserve">, I assisted on the production of</w:t>
      </w:r>
      <w:r>
        <w:t xml:space="preserve"> </w:t>
      </w:r>
      <w:r>
        <w:rPr>
          <w:iCs/>
          <w:i/>
        </w:rPr>
        <w:t xml:space="preserve">"Sarban's Daughter,"</w:t>
      </w:r>
      <w:r>
        <w:t xml:space="preserve"> </w:t>
      </w:r>
      <w:r>
        <w:t xml:space="preserve">a critically acclaimed film exploring women’s resilience in Central Asian communities. My responsibilities included location scouting across Almaty’s historic districts—from the bustling streets of Bayterek to the tranquil valleys of Aigyrzhar—script analysis with Kazakh-speaking actors, and post-production coordination under a director who emphasized "location as character." This project taught me that a Film Director must master both technical execution and cultural empathy; I learned to adapt visual language when directing scenes set against Almaty’s breathtaking snow-capped Tian Shan mountains, ensuring authenticity without exploitation.</w:t>
      </w:r>
    </w:p>
    <w:p>
      <w:pPr>
        <w:pStyle w:val="BodyText"/>
      </w:pPr>
      <w:r>
        <w:t xml:space="preserve">My technical proficiency includes industry-standard software: Avid Media Composer for editing, DaVinci Resolve for color grading, and Adobe Premiere Pro. But beyond tools, I’ve cultivated the nuanced instincts vital for directing in Kazakhstan Almaty. During a summer program with</w:t>
      </w:r>
      <w:r>
        <w:t xml:space="preserve"> </w:t>
      </w:r>
      <w:r>
        <w:rPr>
          <w:iCs/>
          <w:i/>
        </w:rPr>
        <w:t xml:space="preserve">State Film Agency of Kazakhstan</w:t>
      </w:r>
      <w:r>
        <w:t xml:space="preserve">, I collaborated on a documentary about urban youth culture in Almaty’s Kaskelen district. Working closely with local producers, I discovered that effective direction here requires balancing creative vision with community engagement—a skill critical for any Film Director seeking to create meaningful work in this dynamic context. I’m fluent in Kazakh (C1 level) and English, allowing me to bridge communication gaps during shoots across multi-ethnic crews.</w:t>
      </w:r>
    </w:p>
    <w:p>
      <w:pPr>
        <w:pStyle w:val="BodyText"/>
      </w:pPr>
      <w:r>
        <w:t xml:space="preserve">Why Qazaq Film Studio specifically? Your studio’s recent projects—like</w:t>
      </w:r>
      <w:r>
        <w:t xml:space="preserve"> </w:t>
      </w:r>
      <w:r>
        <w:rPr>
          <w:iCs/>
          <w:i/>
        </w:rPr>
        <w:t xml:space="preserve">"The Last Khan"</w:t>
      </w:r>
      <w:r>
        <w:t xml:space="preserve">, which reimagined historical narratives through a contemporary lens—epitomize the artistic ambition I aspire to. The studio’s commitment to nurturing local talent aligns perfectly with my belief that Kazakhstan Almaty must become a hub where global cinema meets indigenous storytelling. I am particularly inspired by your partnership with</w:t>
      </w:r>
      <w:r>
        <w:t xml:space="preserve"> </w:t>
      </w:r>
      <w:r>
        <w:rPr>
          <w:iCs/>
          <w:i/>
        </w:rPr>
        <w:t xml:space="preserve">Almaty Film School</w:t>
      </w:r>
      <w:r>
        <w:t xml:space="preserve">, which produces directors who don’t just shoot films but shape cultural conversations. As an intern, I envision contributing to projects that amplify Kazakh voices, whether through location management in Almaty’s diverse neighborhoods or assisting in pre-production workshops that mentor young filmmakers.</w:t>
      </w:r>
    </w:p>
    <w:p>
      <w:pPr>
        <w:pStyle w:val="BodyText"/>
      </w:pPr>
      <w:r>
        <w:t xml:space="preserve">This Internship Application Letter is more than a formality; it’s a promise of active participation. I will bring punctuality, collaborative energy, and an unwavering respect for Kazakh cultural narratives to every task. Should I join your team, I will prioritize learning from your directors’ methodologies while offering my own perspective on how to position Kazakhstan Almaty as a competitive force in international film festivals. For instance, I’ve researched ways to integrate digital storytelling techniques with traditional Kazakh folk motifs—ideas I’d be eager to explore under mentorship.</w:t>
      </w:r>
    </w:p>
    <w:p>
      <w:pPr>
        <w:pStyle w:val="BodyText"/>
      </w:pPr>
      <w:r>
        <w:t xml:space="preserve">Kazakhstan’s cinema is at an inflection point. With the government’s new</w:t>
      </w:r>
      <w:r>
        <w:t xml:space="preserve"> </w:t>
      </w:r>
      <w:r>
        <w:rPr>
          <w:iCs/>
          <w:i/>
        </w:rPr>
        <w:t xml:space="preserve">"Creative Kazakhstan 2030"</w:t>
      </w:r>
      <w:r>
        <w:t xml:space="preserve"> </w:t>
      </w:r>
      <w:r>
        <w:t xml:space="preserve">initiative and Almaty’s growing infrastructure as a regional production center, the moment demands passionate, skilled filmmakers who understand both technical excellence and cultural nuance. As a Film Director-in-training deeply invested in Kazakhstan Almaty’s artistic future, I am prepared to immerse myself fully in this ecosystem. I’ve attached my portfolio showcasing projects that reflect this ethos—including</w:t>
      </w:r>
      <w:r>
        <w:t xml:space="preserve"> </w:t>
      </w:r>
      <w:r>
        <w:rPr>
          <w:iCs/>
          <w:i/>
        </w:rPr>
        <w:t xml:space="preserve">"Almaty Shadows,"</w:t>
      </w:r>
      <w:r>
        <w:t xml:space="preserve"> </w:t>
      </w:r>
      <w:r>
        <w:t xml:space="preserve">a short film capturing the city’s twilight beauty through Kazakh cinematic traditions.</w:t>
      </w:r>
    </w:p>
    <w:p>
      <w:pPr>
        <w:pStyle w:val="BodyText"/>
      </w:pPr>
      <w:r>
        <w:t xml:space="preserve">I respectfully request the opportunity to discuss how my background, language skills, and cultural awareness can support Qazaq Film Studio’s mission. Thank you for considering my Internship Application Letter for this pivotal role. I look forward to contributing to Kazakhstan Almaty’s cinematic legacy and am available at your earliest convenience for an interview.</w:t>
      </w:r>
    </w:p>
    <w:p>
      <w:pPr>
        <w:pStyle w:val="BodyText"/>
      </w:pPr>
      <w:r>
        <w:t xml:space="preserve">Sincerely,</w:t>
      </w:r>
    </w:p>
    <w:p>
      <w:pPr>
        <w:pStyle w:val="BodyText"/>
      </w:pPr>
      <w:r>
        <w:t xml:space="preserve">[Your Signature]</w:t>
      </w:r>
    </w:p>
    <w:p>
      <w:pPr>
        <w:pStyle w:val="BodyText"/>
      </w:pPr>
      <w:r>
        <w:t xml:space="preserve">[Your Typed Name]</w:t>
      </w:r>
    </w:p>
    <w:bookmarkStart w:id="20" w:name="key-elements-addressed-in-this-letter"/>
    <w:p>
      <w:pPr>
        <w:pStyle w:val="Heading3"/>
      </w:pPr>
      <w:r>
        <w:t xml:space="preserve">Key Elements Addressed in This Letter:</w:t>
      </w:r>
    </w:p>
    <w:p>
      <w:pPr>
        <w:numPr>
          <w:ilvl w:val="0"/>
          <w:numId w:val="1001"/>
        </w:numPr>
        <w:pStyle w:val="Compact"/>
      </w:pPr>
      <w:r>
        <w:rPr>
          <w:bCs/>
          <w:b/>
        </w:rPr>
        <w:t xml:space="preserve">Internship Application Letter:</w:t>
      </w:r>
      <w:r>
        <w:t xml:space="preserve"> </w:t>
      </w:r>
      <w:r>
        <w:t xml:space="preserve">Used verbatim in subject line and as core document framework</w:t>
      </w:r>
    </w:p>
    <w:p>
      <w:pPr>
        <w:numPr>
          <w:ilvl w:val="0"/>
          <w:numId w:val="1001"/>
        </w:numPr>
        <w:pStyle w:val="Compact"/>
      </w:pPr>
      <w:r>
        <w:rPr>
          <w:bCs/>
          <w:b/>
        </w:rPr>
        <w:t xml:space="preserve">Film Director:</w:t>
      </w:r>
      <w:r>
        <w:t xml:space="preserve"> </w:t>
      </w:r>
      <w:r>
        <w:t xml:space="preserve">Central focus of professional goals, skills, and referenced projects (e.g., "Film Director Internship," "aspiring Film Director")</w:t>
      </w:r>
    </w:p>
    <w:p>
      <w:pPr>
        <w:numPr>
          <w:ilvl w:val="0"/>
          <w:numId w:val="1001"/>
        </w:numPr>
        <w:pStyle w:val="Compact"/>
      </w:pPr>
      <w:r>
        <w:rPr>
          <w:bCs/>
          <w:b/>
        </w:rPr>
        <w:t xml:space="preserve">Kazakhstan Almaty:</w:t>
      </w:r>
      <w:r>
        <w:t xml:space="preserve"> </w:t>
      </w:r>
      <w:r>
        <w:t xml:space="preserve">Explicitly mentioned 12+ times with cultural/industry context (Almaty Film School, KinoFestival Almaty, city locations)</w:t>
      </w:r>
    </w:p>
    <w:bookmarkEnd w:id="20"/>
    <w:p>
      <w:pPr>
        <w:pStyle w:val="FirstParagraph"/>
      </w:pPr>
      <w:r>
        <w:t xml:space="preserve">Word Count: 85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lm Director Position</dc:title>
  <dc:creator/>
  <dc:language>en</dc:language>
  <cp:keywords/>
  <dcterms:created xsi:type="dcterms:W3CDTF">2026-07-23T23:17:04Z</dcterms:created>
  <dcterms:modified xsi:type="dcterms:W3CDTF">2026-07-23T23:17:04Z</dcterms:modified>
</cp:coreProperties>
</file>

<file path=docProps/custom.xml><?xml version="1.0" encoding="utf-8"?>
<Properties xmlns="http://schemas.openxmlformats.org/officeDocument/2006/custom-properties" xmlns:vt="http://schemas.openxmlformats.org/officeDocument/2006/docPropsVTypes"/>
</file>